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12AD1" w14:textId="0EF3708C" w:rsidR="00547581" w:rsidRPr="00E662B8" w:rsidRDefault="00547581" w:rsidP="00547581">
      <w:pPr>
        <w:rPr>
          <w:b/>
          <w:bCs/>
          <w:sz w:val="24"/>
          <w:szCs w:val="24"/>
          <w:lang w:eastAsia="es-ES"/>
        </w:rPr>
      </w:pPr>
      <w:r w:rsidRPr="00E662B8">
        <w:rPr>
          <w:b/>
          <w:bCs/>
          <w:sz w:val="24"/>
          <w:szCs w:val="24"/>
          <w:lang w:eastAsia="es-ES"/>
        </w:rPr>
        <w:t>El barbero durmiente</w:t>
      </w:r>
      <w:r w:rsidR="004A47F3">
        <w:rPr>
          <w:b/>
          <w:bCs/>
          <w:sz w:val="24"/>
          <w:szCs w:val="24"/>
          <w:lang w:eastAsia="es-ES"/>
        </w:rPr>
        <w:t>.</w:t>
      </w:r>
    </w:p>
    <w:p w14:paraId="53EBC9E2" w14:textId="2D32D51E" w:rsidR="00E662B8" w:rsidRPr="00547581" w:rsidRDefault="00E662B8" w:rsidP="00547581">
      <w:pPr>
        <w:rPr>
          <w:b/>
          <w:bCs/>
          <w:lang w:eastAsia="es-ES"/>
        </w:rPr>
      </w:pPr>
      <w:r>
        <w:rPr>
          <w:b/>
          <w:bCs/>
          <w:lang w:eastAsia="es-ES"/>
        </w:rPr>
        <w:t>Descripción:</w:t>
      </w:r>
    </w:p>
    <w:p w14:paraId="451496DD" w14:textId="7053C7B4" w:rsidR="00547581" w:rsidRDefault="0016333E" w:rsidP="00547581">
      <w:pPr>
        <w:rPr>
          <w:lang w:eastAsia="es-ES"/>
        </w:rPr>
      </w:pPr>
      <w:r w:rsidRPr="0016333E">
        <w:rPr>
          <w:lang w:eastAsia="es-ES"/>
        </w:rPr>
        <w:t xml:space="preserve">Implementar una solución para el problema del barbero durmiente. El problema consiste en una barbería donde trabaja un barbero, </w:t>
      </w:r>
      <w:r w:rsidR="00547581">
        <w:rPr>
          <w:lang w:eastAsia="es-ES"/>
        </w:rPr>
        <w:t>la cual</w:t>
      </w:r>
      <w:r w:rsidRPr="0016333E">
        <w:rPr>
          <w:lang w:eastAsia="es-ES"/>
        </w:rPr>
        <w:t xml:space="preserve"> cuenta con un sillón para cortar el pelo y varias sillas para esperar (supongamos que </w:t>
      </w:r>
      <w:r w:rsidR="00547581">
        <w:rPr>
          <w:lang w:eastAsia="es-ES"/>
        </w:rPr>
        <w:t>N=</w:t>
      </w:r>
      <w:r w:rsidRPr="0016333E">
        <w:rPr>
          <w:lang w:eastAsia="es-ES"/>
        </w:rPr>
        <w:t>5).</w:t>
      </w:r>
    </w:p>
    <w:p w14:paraId="7DCB9A53" w14:textId="71D6AED7" w:rsidR="00547581" w:rsidRDefault="0016333E" w:rsidP="00547581">
      <w:pPr>
        <w:rPr>
          <w:lang w:eastAsia="es-ES"/>
        </w:rPr>
      </w:pPr>
      <w:r w:rsidRPr="0016333E">
        <w:rPr>
          <w:lang w:eastAsia="es-ES"/>
        </w:rPr>
        <w:t>Al llegar un cliente</w:t>
      </w:r>
      <w:r w:rsidR="00547581">
        <w:rPr>
          <w:lang w:eastAsia="es-ES"/>
        </w:rPr>
        <w:t>, si hay sillas de espera se sienta en una</w:t>
      </w:r>
      <w:r w:rsidR="000B099C">
        <w:rPr>
          <w:lang w:eastAsia="es-ES"/>
        </w:rPr>
        <w:t>, si no, espera a poder sentarse.</w:t>
      </w:r>
    </w:p>
    <w:p w14:paraId="7663306D" w14:textId="7D5777DB" w:rsidR="00547581" w:rsidRDefault="00547581" w:rsidP="00547581">
      <w:pPr>
        <w:rPr>
          <w:lang w:eastAsia="es-ES"/>
        </w:rPr>
      </w:pPr>
      <w:r>
        <w:rPr>
          <w:lang w:eastAsia="es-ES"/>
        </w:rPr>
        <w:t xml:space="preserve">Los clientes que están en las sillas de espera intentan sentarse en el sillón de cortar el pelo en cuanto lo ven </w:t>
      </w:r>
      <w:r w:rsidR="00E662B8">
        <w:rPr>
          <w:lang w:eastAsia="es-ES"/>
        </w:rPr>
        <w:t>vacío y esperan a que el barbero venga a cortarles el pelo</w:t>
      </w:r>
      <w:r>
        <w:rPr>
          <w:lang w:eastAsia="es-ES"/>
        </w:rPr>
        <w:t>.</w:t>
      </w:r>
    </w:p>
    <w:p w14:paraId="5F4B07FF" w14:textId="150BAA81" w:rsidR="00E662B8" w:rsidRDefault="00E662B8" w:rsidP="00547581">
      <w:pPr>
        <w:rPr>
          <w:lang w:eastAsia="es-ES"/>
        </w:rPr>
      </w:pPr>
      <w:r>
        <w:rPr>
          <w:lang w:eastAsia="es-ES"/>
        </w:rPr>
        <w:t>Si el barbero ve que hay un cliente en el sillón de cortar el pelo</w:t>
      </w:r>
      <w:r w:rsidR="000B099C">
        <w:rPr>
          <w:lang w:eastAsia="es-ES"/>
        </w:rPr>
        <w:t xml:space="preserve"> toma aleatoriamente una las siguientes decisiones:</w:t>
      </w:r>
    </w:p>
    <w:p w14:paraId="2E526BE4" w14:textId="42310879" w:rsidR="000B099C" w:rsidRDefault="000B099C" w:rsidP="000B099C">
      <w:pPr>
        <w:pStyle w:val="Prrafodelista"/>
        <w:numPr>
          <w:ilvl w:val="0"/>
          <w:numId w:val="2"/>
        </w:numPr>
        <w:rPr>
          <w:lang w:eastAsia="es-ES"/>
        </w:rPr>
      </w:pPr>
      <w:r>
        <w:rPr>
          <w:lang w:eastAsia="es-ES"/>
        </w:rPr>
        <w:t>Hacerse el loco y continuar dormitando de 3 a 6 segundos</w:t>
      </w:r>
    </w:p>
    <w:p w14:paraId="1D31D3DC" w14:textId="694D0D40" w:rsidR="000B099C" w:rsidRDefault="000B099C" w:rsidP="000B099C">
      <w:pPr>
        <w:pStyle w:val="Prrafodelista"/>
        <w:numPr>
          <w:ilvl w:val="0"/>
          <w:numId w:val="2"/>
        </w:numPr>
        <w:rPr>
          <w:lang w:eastAsia="es-ES"/>
        </w:rPr>
      </w:pPr>
      <w:r>
        <w:rPr>
          <w:lang w:eastAsia="es-ES"/>
        </w:rPr>
        <w:t>Cortarle el pelo, por lo que tardara entre 5 y 10 segundos</w:t>
      </w:r>
    </w:p>
    <w:p w14:paraId="469192AB" w14:textId="59B48768" w:rsidR="000B099C" w:rsidRDefault="000B099C" w:rsidP="000B099C">
      <w:pPr>
        <w:rPr>
          <w:lang w:eastAsia="es-ES"/>
        </w:rPr>
      </w:pPr>
      <w:r>
        <w:rPr>
          <w:lang w:eastAsia="es-ES"/>
        </w:rPr>
        <w:t>Una vez cortado el pelo tardara otros 5 segundos en limpiar el suelo.</w:t>
      </w:r>
    </w:p>
    <w:p w14:paraId="1D2DCDFF" w14:textId="5FE020DF" w:rsidR="000B099C" w:rsidRDefault="000B099C" w:rsidP="000B099C">
      <w:pPr>
        <w:rPr>
          <w:lang w:eastAsia="es-ES"/>
        </w:rPr>
      </w:pPr>
      <w:r>
        <w:rPr>
          <w:lang w:eastAsia="es-ES"/>
        </w:rPr>
        <w:t>Si no ve ningún cliente en la silla de cortar el pelo dormitara de 10 a 20 segundos.</w:t>
      </w:r>
    </w:p>
    <w:p w14:paraId="600223C1" w14:textId="6D94862B" w:rsidR="00E662B8" w:rsidRPr="00E662B8" w:rsidRDefault="00E662B8" w:rsidP="00547581">
      <w:pPr>
        <w:rPr>
          <w:b/>
          <w:bCs/>
          <w:lang w:eastAsia="es-ES"/>
        </w:rPr>
      </w:pPr>
      <w:r w:rsidRPr="00E662B8">
        <w:rPr>
          <w:b/>
          <w:bCs/>
          <w:lang w:eastAsia="es-ES"/>
        </w:rPr>
        <w:t>Puntos para tener en cuenta:</w:t>
      </w:r>
    </w:p>
    <w:p w14:paraId="022747AD" w14:textId="32CA76D6" w:rsidR="00E662B8" w:rsidRDefault="000B099C" w:rsidP="00547581">
      <w:pPr>
        <w:rPr>
          <w:lang w:eastAsia="es-ES"/>
        </w:rPr>
      </w:pPr>
      <w:r>
        <w:rPr>
          <w:lang w:eastAsia="es-ES"/>
        </w:rPr>
        <w:t>Debe haber un hilo por cada cliente.</w:t>
      </w:r>
    </w:p>
    <w:p w14:paraId="0890B4A2" w14:textId="2151A062" w:rsidR="000B099C" w:rsidRDefault="000B099C" w:rsidP="00547581">
      <w:pPr>
        <w:rPr>
          <w:lang w:eastAsia="es-ES"/>
        </w:rPr>
      </w:pPr>
      <w:r>
        <w:rPr>
          <w:lang w:eastAsia="es-ES"/>
        </w:rPr>
        <w:t>Debe haber un hilo por el barbero, lo normal será un while (true) donde estará viendo si corta el pelo o no.</w:t>
      </w:r>
    </w:p>
    <w:p w14:paraId="1E097C94" w14:textId="44FEECB3" w:rsidR="000B099C" w:rsidRDefault="000B099C" w:rsidP="00547581">
      <w:pPr>
        <w:rPr>
          <w:lang w:eastAsia="es-ES"/>
        </w:rPr>
      </w:pPr>
      <w:r>
        <w:rPr>
          <w:lang w:eastAsia="es-ES"/>
        </w:rPr>
        <w:t>La cantidad de segundos de los diferentes apartados será aleatoria cada vez.</w:t>
      </w:r>
    </w:p>
    <w:p w14:paraId="5B1C1039" w14:textId="687DBAF7" w:rsidR="0016333E" w:rsidRPr="000B099C" w:rsidRDefault="000B099C" w:rsidP="00547581">
      <w:pPr>
        <w:rPr>
          <w:lang w:eastAsia="es-ES"/>
        </w:rPr>
      </w:pPr>
      <w:r w:rsidRPr="0016333E">
        <w:rPr>
          <w:lang w:eastAsia="es-ES"/>
        </w:rPr>
        <w:t>El programa debe satisfacer la exclusión mutua (el sillón y el barbero estarán con el mismo cliente), además de evitar el interbloqueo (que no se atiendan más clientes) y la inanición (todos los clientes serán atendidos).</w:t>
      </w:r>
      <w:r w:rsidR="0016333E" w:rsidRPr="0016333E">
        <w:rPr>
          <w:lang w:eastAsia="es-ES"/>
        </w:rPr>
        <w:br/>
      </w:r>
      <w:r w:rsidR="0016333E" w:rsidRPr="0016333E">
        <w:rPr>
          <w:lang w:eastAsia="es-ES"/>
        </w:rPr>
        <w:br/>
      </w:r>
      <w:r w:rsidR="0016333E" w:rsidRPr="000B099C">
        <w:rPr>
          <w:b/>
          <w:bCs/>
          <w:lang w:eastAsia="es-ES"/>
        </w:rPr>
        <w:t>Mejoras propuestas para el ejercicio:</w:t>
      </w:r>
    </w:p>
    <w:p w14:paraId="5174DB10" w14:textId="7F7E9C2F" w:rsidR="0016333E" w:rsidRDefault="0016333E" w:rsidP="00547581">
      <w:pPr>
        <w:jc w:val="both"/>
        <w:rPr>
          <w:lang w:eastAsia="es-ES"/>
        </w:rPr>
      </w:pPr>
      <w:r w:rsidRPr="0016333E">
        <w:rPr>
          <w:lang w:eastAsia="es-ES"/>
        </w:rPr>
        <w:t>Realizar la aplicación con una interfaz gráfica</w:t>
      </w:r>
      <w:r w:rsidR="00210CF1">
        <w:rPr>
          <w:lang w:eastAsia="es-ES"/>
        </w:rPr>
        <w:t xml:space="preserve">. </w:t>
      </w:r>
      <w:r w:rsidRPr="0016333E">
        <w:rPr>
          <w:lang w:eastAsia="es-ES"/>
        </w:rPr>
        <w:t xml:space="preserve">Visualizar de forma gráfica el </w:t>
      </w:r>
      <w:r w:rsidRPr="00D4097E">
        <w:rPr>
          <w:lang w:eastAsia="es-ES"/>
        </w:rPr>
        <w:t>estado</w:t>
      </w:r>
      <w:r w:rsidRPr="0016333E">
        <w:rPr>
          <w:lang w:eastAsia="es-ES"/>
        </w:rPr>
        <w:t xml:space="preserve"> de la barbería.</w:t>
      </w:r>
    </w:p>
    <w:p w14:paraId="085BAB97" w14:textId="15CF1537" w:rsidR="000B099C" w:rsidRPr="007865EE" w:rsidRDefault="000B099C" w:rsidP="00547581">
      <w:pPr>
        <w:jc w:val="both"/>
        <w:rPr>
          <w:b/>
          <w:bCs/>
          <w:u w:val="single"/>
          <w:lang w:eastAsia="es-ES"/>
        </w:rPr>
      </w:pPr>
      <w:r>
        <w:rPr>
          <w:b/>
          <w:bCs/>
          <w:lang w:eastAsia="es-ES"/>
        </w:rPr>
        <w:t>Ejercicios que realizar:</w:t>
      </w:r>
    </w:p>
    <w:p w14:paraId="70D705D3" w14:textId="5AE3A353" w:rsidR="000B099C" w:rsidRDefault="00192134" w:rsidP="00192134">
      <w:pPr>
        <w:pStyle w:val="Prrafodelista"/>
        <w:numPr>
          <w:ilvl w:val="0"/>
          <w:numId w:val="3"/>
        </w:numPr>
        <w:jc w:val="both"/>
        <w:rPr>
          <w:lang w:eastAsia="es-ES"/>
        </w:rPr>
      </w:pPr>
      <w:r>
        <w:rPr>
          <w:lang w:eastAsia="es-ES"/>
        </w:rPr>
        <w:t>Realice tres programas del problema descrito</w:t>
      </w:r>
      <w:r w:rsidR="0028597B">
        <w:rPr>
          <w:lang w:eastAsia="es-ES"/>
        </w:rPr>
        <w:t xml:space="preserve"> usando lo siguiente (se puede usar algunas estructuras extras de concurrencia en clases menores, pero la parte principal debe desarrollada con lo indicado)</w:t>
      </w:r>
    </w:p>
    <w:p w14:paraId="12DCF8A2" w14:textId="56F95D3E" w:rsidR="00192134" w:rsidRPr="00666309" w:rsidRDefault="0028597B" w:rsidP="00192134">
      <w:pPr>
        <w:pStyle w:val="Prrafodelista"/>
        <w:numPr>
          <w:ilvl w:val="1"/>
          <w:numId w:val="3"/>
        </w:numPr>
        <w:jc w:val="both"/>
        <w:rPr>
          <w:lang w:eastAsia="es-ES"/>
        </w:rPr>
      </w:pPr>
      <w:r>
        <w:rPr>
          <w:lang w:eastAsia="es-ES"/>
        </w:rPr>
        <w:t xml:space="preserve">Una versión </w:t>
      </w:r>
      <w:r w:rsidR="00192134">
        <w:rPr>
          <w:lang w:eastAsia="es-ES"/>
        </w:rPr>
        <w:t>con semáforos</w:t>
      </w:r>
      <w:r w:rsidR="007865EE">
        <w:rPr>
          <w:lang w:eastAsia="es-ES"/>
        </w:rPr>
        <w:t xml:space="preserve"> (</w:t>
      </w:r>
      <w:r w:rsidR="007865EE" w:rsidRPr="007865EE">
        <w:rPr>
          <w:lang w:eastAsia="es-ES"/>
        </w:rPr>
        <w:t>Semaphore</w:t>
      </w:r>
      <w:r w:rsidR="007865EE">
        <w:rPr>
          <w:rFonts w:ascii="Consolas" w:hAnsi="Consolas"/>
          <w:color w:val="000000"/>
          <w:sz w:val="20"/>
          <w:szCs w:val="20"/>
          <w:shd w:val="clear" w:color="auto" w:fill="FFFFFF"/>
        </w:rPr>
        <w:t>)</w:t>
      </w:r>
    </w:p>
    <w:p w14:paraId="2D6CA3DC" w14:textId="6DBC74AF" w:rsidR="00666309" w:rsidRDefault="0028597B" w:rsidP="00666309">
      <w:pPr>
        <w:pStyle w:val="Prrafodelista"/>
        <w:numPr>
          <w:ilvl w:val="1"/>
          <w:numId w:val="3"/>
        </w:numPr>
        <w:jc w:val="both"/>
        <w:rPr>
          <w:lang w:eastAsia="es-ES"/>
        </w:rPr>
      </w:pPr>
      <w:r>
        <w:rPr>
          <w:lang w:eastAsia="es-ES"/>
        </w:rPr>
        <w:t>Una versión</w:t>
      </w:r>
      <w:r>
        <w:rPr>
          <w:lang w:eastAsia="es-ES"/>
        </w:rPr>
        <w:t xml:space="preserve"> </w:t>
      </w:r>
      <w:r w:rsidR="00666309">
        <w:rPr>
          <w:lang w:eastAsia="es-ES"/>
        </w:rPr>
        <w:t>con lock (</w:t>
      </w:r>
      <w:r w:rsidR="00666309" w:rsidRPr="007865EE">
        <w:rPr>
          <w:lang w:eastAsia="es-ES"/>
        </w:rPr>
        <w:t>ReentrantLock</w:t>
      </w:r>
      <w:r w:rsidR="00666309">
        <w:rPr>
          <w:rFonts w:ascii="Consolas" w:hAnsi="Consolas"/>
          <w:color w:val="000000"/>
          <w:sz w:val="20"/>
          <w:szCs w:val="20"/>
          <w:shd w:val="clear" w:color="auto" w:fill="D4D4D4"/>
        </w:rPr>
        <w:t>)</w:t>
      </w:r>
    </w:p>
    <w:p w14:paraId="60F18AF4" w14:textId="05B15F1E" w:rsidR="00666309" w:rsidRDefault="0028597B" w:rsidP="00666309">
      <w:pPr>
        <w:pStyle w:val="Prrafodelista"/>
        <w:numPr>
          <w:ilvl w:val="1"/>
          <w:numId w:val="3"/>
        </w:numPr>
        <w:jc w:val="both"/>
        <w:rPr>
          <w:lang w:eastAsia="es-ES"/>
        </w:rPr>
      </w:pPr>
      <w:r>
        <w:rPr>
          <w:lang w:eastAsia="es-ES"/>
        </w:rPr>
        <w:t>Una versión</w:t>
      </w:r>
      <w:r>
        <w:rPr>
          <w:lang w:eastAsia="es-ES"/>
        </w:rPr>
        <w:t xml:space="preserve"> </w:t>
      </w:r>
      <w:r w:rsidR="00666309">
        <w:rPr>
          <w:lang w:eastAsia="es-ES"/>
        </w:rPr>
        <w:t xml:space="preserve">con </w:t>
      </w:r>
      <w:r w:rsidR="00666309" w:rsidRPr="00192134">
        <w:rPr>
          <w:lang w:eastAsia="es-ES"/>
        </w:rPr>
        <w:t>synchronized</w:t>
      </w:r>
    </w:p>
    <w:p w14:paraId="075E7DA5" w14:textId="77777777" w:rsidR="004F4051" w:rsidRDefault="00192134" w:rsidP="00192134">
      <w:pPr>
        <w:pStyle w:val="Prrafodelista"/>
        <w:numPr>
          <w:ilvl w:val="0"/>
          <w:numId w:val="3"/>
        </w:numPr>
        <w:jc w:val="both"/>
        <w:rPr>
          <w:lang w:eastAsia="es-ES"/>
        </w:rPr>
      </w:pPr>
      <w:r>
        <w:rPr>
          <w:lang w:eastAsia="es-ES"/>
        </w:rPr>
        <w:t xml:space="preserve">Creo un nuevo programa </w:t>
      </w:r>
      <w:r w:rsidR="004F4051">
        <w:rPr>
          <w:lang w:eastAsia="es-ES"/>
        </w:rPr>
        <w:t>para cada versión anterior pero esta vez</w:t>
      </w:r>
      <w:r>
        <w:rPr>
          <w:lang w:eastAsia="es-ES"/>
        </w:rPr>
        <w:t xml:space="preserve"> cuando un cliente llegue y no tenga silla de espera en la que sentarse se </w:t>
      </w:r>
      <w:r w:rsidR="004F4051">
        <w:rPr>
          <w:lang w:eastAsia="es-ES"/>
        </w:rPr>
        <w:t>debe</w:t>
      </w:r>
      <w:r>
        <w:rPr>
          <w:lang w:eastAsia="es-ES"/>
        </w:rPr>
        <w:t xml:space="preserve"> dar una vuelta de 5 a 20 </w:t>
      </w:r>
      <w:r>
        <w:rPr>
          <w:lang w:eastAsia="es-ES"/>
        </w:rPr>
        <w:lastRenderedPageBreak/>
        <w:t>segundos. Si ha dado dos vueltas y ocurre una tercera vez se va de la barbería y no vuelve.</w:t>
      </w:r>
      <w:r w:rsidR="004F4051">
        <w:rPr>
          <w:lang w:eastAsia="es-ES"/>
        </w:rPr>
        <w:t xml:space="preserve"> </w:t>
      </w:r>
    </w:p>
    <w:p w14:paraId="41D9A3FD" w14:textId="5D2227BD" w:rsidR="00192134" w:rsidRDefault="004F4051" w:rsidP="004F4051">
      <w:pPr>
        <w:pStyle w:val="Prrafodelista"/>
        <w:numPr>
          <w:ilvl w:val="1"/>
          <w:numId w:val="3"/>
        </w:numPr>
        <w:jc w:val="both"/>
        <w:rPr>
          <w:lang w:eastAsia="es-ES"/>
        </w:rPr>
      </w:pPr>
      <w:r>
        <w:rPr>
          <w:lang w:eastAsia="es-ES"/>
        </w:rPr>
        <w:t>Nótese que mientras ocurre esto no debe impedir que a otros clientes que lleguen que cojan silla si está ha quedado una libre o que se vayan también a dar una vuelta.</w:t>
      </w:r>
    </w:p>
    <w:p w14:paraId="07384428" w14:textId="5853ECC9" w:rsidR="004F4051" w:rsidRPr="000B099C" w:rsidRDefault="004F4051" w:rsidP="004F4051">
      <w:pPr>
        <w:pStyle w:val="Prrafodelista"/>
        <w:numPr>
          <w:ilvl w:val="1"/>
          <w:numId w:val="3"/>
        </w:numPr>
        <w:jc w:val="both"/>
        <w:rPr>
          <w:lang w:eastAsia="es-ES"/>
        </w:rPr>
      </w:pPr>
      <w:r>
        <w:rPr>
          <w:lang w:eastAsia="es-ES"/>
        </w:rPr>
        <w:t>Teniendo en cuenta lo anterior lo normal seria tener bastantes posibles clientes a la vez dando una vuelta (al mismo tiempo) por no tener silla de espera libre.</w:t>
      </w:r>
    </w:p>
    <w:p w14:paraId="14BF8C76" w14:textId="20A44551" w:rsidR="000B099C" w:rsidRPr="000B099C" w:rsidRDefault="000B099C" w:rsidP="00547581">
      <w:pPr>
        <w:jc w:val="both"/>
        <w:rPr>
          <w:b/>
          <w:bCs/>
          <w:lang w:eastAsia="es-ES"/>
        </w:rPr>
      </w:pPr>
    </w:p>
    <w:p w14:paraId="59D370AF" w14:textId="77777777" w:rsidR="00CE5F57" w:rsidRDefault="00CE5F57"/>
    <w:sectPr w:rsidR="00CE5F5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2F5D76"/>
    <w:multiLevelType w:val="hybridMultilevel"/>
    <w:tmpl w:val="355A4B80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9D7D67"/>
    <w:multiLevelType w:val="hybridMultilevel"/>
    <w:tmpl w:val="FE2445CC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053978"/>
    <w:multiLevelType w:val="multilevel"/>
    <w:tmpl w:val="CCDA6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79280081">
    <w:abstractNumId w:val="2"/>
  </w:num>
  <w:num w:numId="2" w16cid:durableId="1500778960">
    <w:abstractNumId w:val="1"/>
  </w:num>
  <w:num w:numId="3" w16cid:durableId="14360538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MTM3NzYwMDM2NjNU0lEKTi0uzszPAykwrAUATIehFCwAAAA="/>
  </w:docVars>
  <w:rsids>
    <w:rsidRoot w:val="00967711"/>
    <w:rsid w:val="000B099C"/>
    <w:rsid w:val="000F3B21"/>
    <w:rsid w:val="0016333E"/>
    <w:rsid w:val="00192134"/>
    <w:rsid w:val="001D1BAB"/>
    <w:rsid w:val="00210CF1"/>
    <w:rsid w:val="0028597B"/>
    <w:rsid w:val="003207AA"/>
    <w:rsid w:val="004A47F3"/>
    <w:rsid w:val="004F4051"/>
    <w:rsid w:val="00547581"/>
    <w:rsid w:val="00666309"/>
    <w:rsid w:val="00763A0E"/>
    <w:rsid w:val="007865EE"/>
    <w:rsid w:val="009164F2"/>
    <w:rsid w:val="00967711"/>
    <w:rsid w:val="00CE5F57"/>
    <w:rsid w:val="00D4097E"/>
    <w:rsid w:val="00DF0B79"/>
    <w:rsid w:val="00E40D74"/>
    <w:rsid w:val="00E66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BB201A"/>
  <w15:chartTrackingRefBased/>
  <w15:docId w15:val="{1BF7E1DA-0010-4406-A8BD-323FE0BE1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digo">
    <w:name w:val="Codigo"/>
    <w:basedOn w:val="Normal"/>
    <w:link w:val="CodigoCar"/>
    <w:autoRedefine/>
    <w:qFormat/>
    <w:rsid w:val="000F3B2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/>
    </w:pPr>
    <w:rPr>
      <w:rFonts w:ascii="Courier New" w:hAnsi="Courier New"/>
      <w:sz w:val="24"/>
    </w:rPr>
  </w:style>
  <w:style w:type="character" w:customStyle="1" w:styleId="CodigoCar">
    <w:name w:val="Codigo Car"/>
    <w:basedOn w:val="Fuentedeprrafopredeter"/>
    <w:link w:val="Codigo"/>
    <w:rsid w:val="000F3B21"/>
    <w:rPr>
      <w:rFonts w:ascii="Courier New" w:hAnsi="Courier New"/>
      <w:sz w:val="24"/>
    </w:rPr>
  </w:style>
  <w:style w:type="paragraph" w:styleId="Prrafodelista">
    <w:name w:val="List Paragraph"/>
    <w:basedOn w:val="Normal"/>
    <w:uiPriority w:val="34"/>
    <w:qFormat/>
    <w:rsid w:val="000B099C"/>
    <w:pPr>
      <w:ind w:left="720"/>
      <w:contextualSpacing/>
    </w:pPr>
  </w:style>
  <w:style w:type="character" w:customStyle="1" w:styleId="hljs-keyword">
    <w:name w:val="hljs-keyword"/>
    <w:basedOn w:val="Fuentedeprrafopredeter"/>
    <w:rsid w:val="001921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8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3</TotalTime>
  <Pages>2</Pages>
  <Words>378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MIGUELEZ CABELLO</dc:creator>
  <cp:keywords/>
  <dc:description/>
  <cp:lastModifiedBy>SERGIO MIGUELEZ CABELLO</cp:lastModifiedBy>
  <cp:revision>14</cp:revision>
  <dcterms:created xsi:type="dcterms:W3CDTF">2023-10-15T12:32:00Z</dcterms:created>
  <dcterms:modified xsi:type="dcterms:W3CDTF">2023-10-15T22:35:00Z</dcterms:modified>
</cp:coreProperties>
</file>